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5.</w:t>
      </w:r>
      <w:r>
        <w:t xml:space="preserve"> </w:t>
      </w:r>
      <w:r>
        <w:t xml:space="preserve">ประดิษฐ์สิ่งของจากวัสดุธรรมชาติ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ปลา</w:t>
      </w:r>
      <w:r>
        <w:t xml:space="preserve"> </w:t>
      </w:r>
      <w:r>
        <w:t xml:space="preserve">ภูมิ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สวัสดีค่ะ พบกันอีกครั้งนะคะ กับกลุ่มสาระการงานอาชีพ ครูนกค่ะ</w:t>
      </w:r>
    </w:p>
    <w:p>
      <w:pPr>
        <w:pStyle w:val="BodyText"/>
      </w:pPr>
      <w:r>
        <w:t xml:space="preserve">(คุณครูณัฐทิยา) และพบกับคุณครูณัฐหรือที่เด็ก ๆ เรียกว่าคุณครูฝ้ายนะคะ เด็ก ๆ คะ จากครั้งที่แล้วนั้น เราได้เรียนกันไปแล้วกับเรื่องประดิษฐ์สิ่งของจากวัสดุเหลือใช้ นะคะ เด็ก ๆ คงจะได้ทำงานประดิษฐ์กันเสร็จแลผลงานนั้นหลากหลายเลยวันนี้ค่ะ เราจะมาพบกัน ในเรื่องของงานประดิษฐ์</w:t>
      </w:r>
    </w:p>
    <w:p>
      <w:pPr>
        <w:pStyle w:val="BodyText"/>
      </w:pPr>
      <w:r>
        <w:t xml:space="preserve">(คุณครูสุนทรี) สิ่งของจากวัสดุธรรมชาติค่ะ นะคะ ถ้าเกิดเด็ก ๆ มองออกไปรอบ ๆ ตัวเรา หน้าต่างเราก็จะเห็นแล้วค่ะ ว่านั่น ตั้งมากมายนะคะ เดี๋ยวเราไปดูที่คำถามของเราเลยนะคะ นะคะ วันนี้ค่ะ วัสดุในธรรมชาติ สามารถนำมาประดิษฐ์อะไรได้บ้างอีกครั้งหนึ่งนะคะ วัสดุในธรรมชาติ สามารถนำมาประดิษฐ์อะไรบ้าง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ตอนนี้ค่ะ เด็ก ๆ ของเราตอบมาเยอะแยะมากมายเลยค่ะ มากมายเลยค่ะครูฝ้าบ</w:t>
      </w:r>
    </w:p>
    <w:p>
      <w:pPr>
        <w:pStyle w:val="BodyText"/>
      </w:pPr>
      <w:r>
        <w:t xml:space="preserve">(คุณครูณัฐทิยา) ใช่ค่ะ ได้ยินเสียงดังฟังชัด</w:t>
      </w:r>
    </w:p>
    <w:p>
      <w:pPr>
        <w:pStyle w:val="BodyText"/>
      </w:pPr>
      <w:r>
        <w:t xml:space="preserve">(คุณครูสุนทรี) ขอเป็นความคิดครูฝ้ายบ้างค่ะ สามารถนำมาประดิษฐ์อะไรได้บ้างคะ</w:t>
      </w:r>
    </w:p>
    <w:p>
      <w:pPr>
        <w:pStyle w:val="BodyText"/>
      </w:pPr>
      <w:r>
        <w:t xml:space="preserve">(คุณครูณัฐทิยา) แน่นอนเลยค่ะ ของตกแต่งนะคะ รวมไปถึงขชองเล่นด้วย แต่วันนี้ค่ะคุณครูขอยกตัวอย่างนะคะ ในส่วนของธรรมชาติ ยกตัวอย่างเช่น ดอกตะแบกนะคะ ดอกไม้นะคะ เพื่อตกแต่งบ้านของเราได้ หรือแม่้กระทั่งลูกสนค่ะ ลูกสนแห้งนะคะ นำมาตกแต่งบ้านได้เช่นกันค่ะ รวมไปถึงกระบอกไม้ไผ่ค่ะ เราก็สามารถที่จะนำมาเป็นภาชนะ เป็นแก้ว หรต่าง ๆ หรือจะเป็นกระถาง ความหลากหลายของวัสดุธรรมชาติที่ครูยกตัวอย่างไปนะคะ วัสดุอุปกรณ์ที่ตนเองเอามาแอแล้วค่ะ ว่ามีอะไรบ้างค่ะดีเยี่ยมเลยค่ะ จุดประสงค์การเรียนรู้วันนี้ค่ะ</w:t>
      </w:r>
    </w:p>
    <w:p>
      <w:pPr>
        <w:pStyle w:val="BodyText"/>
      </w:pPr>
      <w:r>
        <w:t xml:space="preserve">(คุณครูณัฐทิยา) เรามีด้วยกัน 3 ข้อนะคะ ประดิษฐ์สิ่งของจากธรรมชาติได้ แลัสามารถประดิษฐ์สิ่งของจากวัสดุธรรมาชาติได้ สำหรับข้อสุดท้ายนะคะ เห็นคุณค่าของการประดิษฐ์สิ่งของจาดวัสดุต่อไปนะคะ เลือกสิ่งของจากวัสดุธรรมชาติ ซึ่งอย่างที่ครูฝ้าย ว่าสามารถทำเป็นของเล่น ของใช้ และของตกแต่งได้นะคะ เราลองมาดูสิ ว่าเจ้าวัสดุธรรมชาติมีอะไรบ้าอย่าแยของคุณครูบ้างนะคะ คืออะไร ไม้ไผ่ค่ะ เปลือกไข่ เปลือกไข่เปลือกข้าวสารนำมาทำอะไรได้คะครูฝ้าย</w:t>
      </w:r>
    </w:p>
    <w:p>
      <w:pPr>
        <w:pStyle w:val="BodyText"/>
      </w:pPr>
      <w:r>
        <w:t xml:space="preserve">(คุณครูณัฐทิยา) นำมาตกแต่งกรอบรูปได้นะคะ</w:t>
      </w:r>
    </w:p>
    <w:p>
      <w:pPr>
        <w:pStyle w:val="BodyText"/>
      </w:pPr>
      <w:r>
        <w:t xml:space="preserve">(คุณครูสุนทรี) ใช่ค่ะ กะลามะพร้าวเอามาทำอะไรดีคะ</w:t>
      </w:r>
    </w:p>
    <w:p>
      <w:pPr>
        <w:pStyle w:val="BodyText"/>
      </w:pPr>
      <w:r>
        <w:t xml:space="preserve">(คุณครูณัฐทิยา) สำหรับกะลามะพร้าวสามารก็สวยงามด้วยเช่นกัน พวงกุญแจนะคะ จากกะลามะพร้าว ที่เราใช้เดินกะลากัน</w:t>
      </w:r>
    </w:p>
    <w:p>
      <w:pPr>
        <w:pStyle w:val="BodyText"/>
      </w:pPr>
      <w:r>
        <w:t xml:space="preserve">(คุณครูณัฐทิยา) ใช่แล้วค่ะ</w:t>
      </w:r>
    </w:p>
    <w:p>
      <w:pPr>
        <w:pStyle w:val="BodyText"/>
      </w:pPr>
      <w:r>
        <w:t xml:space="preserve">(คุณครูสุนทรี) เด็ก ๆ บอกครูนกมาค่ะ</w:t>
      </w:r>
    </w:p>
    <w:p>
      <w:pPr>
        <w:pStyle w:val="BodyText"/>
      </w:pPr>
      <w:r>
        <w:t xml:space="preserve">(คุณครูณัฐทิยา) เยี่ยมมากเลย มีอะไรบ้างคะดูจากภาพ เป็นอะไรคะ เป็นใบเตย เอามาทำอะไรได้บ้างคะครูฝ้าย</w:t>
      </w:r>
    </w:p>
    <w:p>
      <w:pPr>
        <w:pStyle w:val="BodyText"/>
      </w:pPr>
      <w:r>
        <w:t xml:space="preserve">(คุณครูณัฐทิยา) สำหรับใบเตยนะคะ สำหรับไหว้พระนะคะ สำหรับตกแต่งบ้านเรือนก็ได้นะคะ มาไว้ใบห้อง ก็จะให้กลิ่นหอมใช่ไหมคะ</w:t>
      </w:r>
    </w:p>
    <w:p>
      <w:pPr>
        <w:pStyle w:val="BodyText"/>
      </w:pPr>
      <w:r>
        <w:t xml:space="preserve">(คุณครูณัฐทิยา) จะส่งกลิ่นหอมรวมไปถึงในห้องน้ำก็ได้นะคะ ก็คือช่วยทำให้ห้องน้ำเรามีกลิ่นหอมนั่นเองค่ะ ค่ะ ใบตอง เอามาทำอะไรคะ ถ้าตัวใบตองเราก็สามารถนำเป็ฯภาชนะ หรือว่าอาจจะทำเป็นงานศิลปะอย่างอื่นได้ค่ะ หรือจะทำเป็นบายศรีต่าง ๆ นะคะ</w:t>
      </w:r>
    </w:p>
    <w:p>
      <w:pPr>
        <w:pStyle w:val="BodyText"/>
      </w:pPr>
      <w:r>
        <w:t xml:space="preserve">(คุณครูสุนทรี) ค่ะ ใบตองตรงนี้นะคะ ก้านของเขาอาจจะทำเป็น ม้าก้านกล้วยก็ได้ค่ะ หรือจะเป็นปืนที่เด็ก ๆ เคยเล่นก็ได้นะคะ ต้องอะไรนะคะ นึกไม่ออกเลยเด็ก ๆ นึกออกไหมคะ</w:t>
      </w:r>
    </w:p>
    <w:p>
      <w:pPr>
        <w:pStyle w:val="BodyText"/>
      </w:pPr>
      <w:r>
        <w:t xml:space="preserve">(คุณครูณัฐทิยา) ต้นมะอะพ</w:t>
      </w:r>
    </w:p>
    <w:p>
      <w:pPr>
        <w:pStyle w:val="BodyText"/>
      </w:pPr>
      <w:r>
        <w:t xml:space="preserve">(คุณครูสุนทรี) เด็ก ๆ ตอบแล้วค่ะ มะพร้าวนะคะ ตรงนี้นะคะ เราสามารถทำอะไรได้บ้าง</w:t>
      </w:r>
    </w:p>
    <w:p>
      <w:pPr>
        <w:pStyle w:val="BodyText"/>
      </w:pPr>
      <w:r>
        <w:t xml:space="preserve">(คุณครูณัฐทิยา) เราสามารถทำเป็น ก้านของมะพร้อมไปทำเป็นปลาตะเพียน นะคะ หรือจะเป็นของเล่นก็ได้ เป็นตะกร้อนะคะ ก้านมะพร้าวตรงนี้เรา ไม้กวาดทางมะพร้าวก็ได้ใช่ไหมคะ เด็ก ๆ พอจะนึกภาพออกแล้วใช่ไมคะ ใคครที่คิดจะประดิษฐ์อะไรถ้าเกิดว่านักเรียน มีความคิดเปลี่ยนนะคะ หรือว่าคิดได้เพิ่มขึ้น ก็สามารถเปลี่ยนได้เลยนะคะ ตอนนี้ค่ะ คุณครูจะให้วัสดุธรรมชาติมาทำงานประดิษฐ์ ว่าจะมีลักษณะรูปแบบแบบไหน ที่คุณครูยกตัวอย่างมานี้นะคะ นะคะ อันนี้อะไรคะ อันนี้เอามาจากกิ่งไม้ กิ่งไม้เลยค่ะ เอามาทำเป็นอะไรคะ</w:t>
      </w:r>
    </w:p>
    <w:p>
      <w:pPr>
        <w:pStyle w:val="BodyText"/>
      </w:pPr>
      <w:r>
        <w:t xml:space="preserve">(คุณครูณัฐทิยา) ตกแต่งตามฝาผนัง เป็นที่แขวนเป็นไหมคะ ตกแต่งฝาผนังของเรานั่นเอง ทำเป็นรูปดาว แบบนี้แล้วก็ใช้เชือกผูก กิ่งไม้นี่หาได้ยากเลยนะคะ</w:t>
      </w:r>
    </w:p>
    <w:p>
      <w:pPr>
        <w:pStyle w:val="BodyText"/>
      </w:pPr>
      <w:r>
        <w:t xml:space="preserve">(คุณครูณัฐทิยา) ต่อไปค่ะ อันนี้อะไรคะครูฝ้าย</w:t>
      </w:r>
    </w:p>
    <w:p>
      <w:pPr>
        <w:pStyle w:val="BodyText"/>
      </w:pPr>
      <w:r>
        <w:t xml:space="preserve">(คุณครูณัฐทิยา) ที่แขวนรูปใช่ไหมคะ แล้วก้มีเชือกด้วย</w:t>
      </w:r>
    </w:p>
    <w:p>
      <w:pPr>
        <w:pStyle w:val="BodyText"/>
      </w:pPr>
      <w:r>
        <w:t xml:space="preserve">(คุณครูสุนทรี) ใช่ค่ะ อันนี้จะใช้วิธีการเจาะแต่เดี๋ยวตอนท้ายนะคะ คุณครูก็จะทำแบบนี้ค่ะ แต่ไม่ใช่วิธีการเจาะค่ะ นี่ค่ะ คืออะไรคะ เมื่อตอนต้นเราก็พูดไปแล้ว ใบเตยสามารถ นำมาเพาะเป็นกุหลาบอย่างนี้ ตอนนี้เด็ก ๆ เริ่มนึกแล้ว ใบเตยบ้สนก็มี ขออนุญาตคุณครูก่อนออกจากห้องนะคะ ถ้าคิดจะวิ่งไปเก็บ ด้วยค่ะ ทำมาจากอะไรคะครูฝ้าย เป็นเปลือกไข่ใช่ไหมคะ</w:t>
      </w:r>
    </w:p>
    <w:p>
      <w:pPr>
        <w:pStyle w:val="BodyText"/>
      </w:pPr>
      <w:r>
        <w:t xml:space="preserve">(คุณครูสุนทรี) ใช่ค่ะ ย้ำนะคะ ไปทานเขากันนะคะ แต่ถ้าเกิดนักเรียนเจาะและเขย่า ที่เราจะนำไข่ออก ทราบไหมคะทำอย่างไร เขย่าค่ะ เขย่า ๆเขย่าให้ไข่แดงกับไข่ขาวทำไมคะ</w:t>
      </w:r>
    </w:p>
    <w:p>
      <w:pPr>
        <w:pStyle w:val="BodyText"/>
      </w:pPr>
      <w:r>
        <w:t xml:space="preserve">(คุณครูณัฐทิยา) เข้ากันใช่ค่ะ หลังจากนั้น เราก็ใช้ปลายมีดค่ะ ด้านบนแล้วแต่ค่ะ เว่าเราจะประดิษฐ์แบบไหนเลือกดูนะคะ ว่าเจาะแบบไหน ส่วนใหญ่จะเส่วนใหญ่จะเจอจากด้านบนหรือด้านล่าง ต้องล้างให้สะอาดด้วยนะคะ เพราะไม่อย่างนั้น งานประดิษฐ์ของเราอาจจะมดขึ้น อันนี้แค่เรากระดาษมาติดใช่ไหมคะ เห็นไหมคะ เปลือกไข่ จากที่เราปอกเราก็จะสามารถนำมาประดิษได้อีก ทำดวงตานะคะ พวกนนี้</w:t>
      </w:r>
    </w:p>
    <w:p>
      <w:pPr>
        <w:pStyle w:val="BodyText"/>
      </w:pPr>
      <w:r>
        <w:t xml:space="preserve">(คุณครูสุนทรี) อันนี้เขาตกแตงง่งสีแล้วก็ใช้วัสดุเหลือใช้ มาช่วยนะคะ ภาพก่อนนะคะ เดี๋ยวจะให้ดูของจริงอันนี้ค่ะ เมื่อเราทานมังคุดเสร็จแล้ว เราก็ดูจากภาพที่ 1 ค่ะ นะคะ หลังจากนัเนค่ะ เราก็นำไปใส่ไว้ในครกนะคะ</w:t>
      </w:r>
    </w:p>
    <w:p>
      <w:pPr>
        <w:pStyle w:val="BodyText"/>
      </w:pPr>
      <w:r>
        <w:t xml:space="preserve">(คุณครูณัฐทิยา) นำไป</w:t>
      </w:r>
    </w:p>
    <w:p>
      <w:pPr>
        <w:pStyle w:val="BodyText"/>
      </w:pPr>
      <w:r>
        <w:t xml:space="preserve">(คุณครูสุนทรี) ตำค่ะ ใส่ให้พอปริมาณเยอะนิดหนึ่งค่ะ ตำไปเรื่อย ๆ ยิ่งตำยิ่งเนียนนะคะ หลังจากนั้นค่ะ เราก็นำมาทำรูปร่าง นำมาขึ้นรูปร่าง ช้ากว่านี้นะคะ มืออาจจะเลอะ เราก็ปั้นตามจินตนาการเลยค่ะ แต่อย่างลืมวสิ่งที่เราปั้นไปแล้วเมื่อนำไปตากแดดค่ะ มันจะหดลง เดี๋ยวมีตัวอย่างให้ดูนะ</w:t>
      </w:r>
    </w:p>
    <w:p>
      <w:pPr>
        <w:pStyle w:val="BodyText"/>
      </w:pPr>
      <w:r>
        <w:t xml:space="preserve">(คุณครูณัฐทิยา) ก็แสดงว่าถ้าเด็ก ๆ ทำ ก็คือทำให้ใหญ่นิดหนึ่ง เพราะมันจะหดพอดี หดเลือนิดเดียว เดี๋ยวไปดูแตอนที่นะคะ ครูมีตัวอย่างให้ดู บทบาทของคุณครูปลายทางนะคะ ก็ขอความอนุเคาะห์ใยการกำกับดูแล วัสดุธรรมชาตินะคะ แล้วก็แจกใบงานที่ 10 นะคะ สำหรับบทบาทของนักเรียนปลายทางนะคะ ให้ประดิษฐ์สิ่งของจากวัสดุธรรมชาตินะคะ ใบงานที่ 20 เรื่อง ประดิษฐ์สิ่งของจากวัสดุธรรมชาตินะคะ นี่คือรูปร่างหน้าตาใบงานของเรานะคะเหมือนเดิมค่ะ จากสัปดาห์ที่แล้ว ให้นักเรียนนั้นออกแบบก่อน แล้วก็บอกว่าวัสดุที่ใช้มีอะไรบ้าง ให้เขียนวิธีทำแล้วก็บอกว่างานประดิษฐ์นี้นำไปใช้ประโยชน์อะไรได้บ้างแล้วก็สิ่งประดิษฐ์ ในภาพนักเรียนทำด้วยตนเองหรือไม่ ทำได้หรือทำไม่ได้นะคะ ช่วงนี้ค่ะ ไม่รอช้าค่ะ เราไปสนุกกับงานประดิษฐ์ จะทำให้นักเรียนดู ซึ่งนักเรียนทำไปพร้อมกับครูได้เลยนะคะ กับงานประดิษฐ์นะคะ ซึ่งเป้นงานประดวันนี้ค่ะ คุณครูก็มีตัวอย่างนะคะ มาให้เด็ก ๆ ได้ดูนะคะ คุณครูนะคะ คืออะไรคะแจกันดอกไม้ เราก็นำดอกไม้ค่ะ มาประดิษฐ์ มาปักเป็นแจกันดอกไม้ คืออะไรคะ บายศรีปากชาม เราใช้อะไรคะเด็ก ๆ เรามใช้ใบตองนะคะ แล้วก็ด้านหน้านี้ค่ะ กรวยดอกไม้ เราใช้บูชาครูนะคะ ต่อไปค่ะ อันนี้ค่ะ ใบตอง ซึ่งงานทางด้านนี้เป็นใบตองนะคะต่อไปค่ะ กระทง จากใบตองเห็นไหมคะ วัสดุธรรมชาตินั้นมีอะไรบ้าง ต่อไปค่ะ พวงมาลา เห็นไหมคะ นึกออกไหม เด็ก ๆ บางคน ทำไมไม่ได้นึกถึงตรงนี้ต่อไปค่ะ คุ้นไหมคะ เราได้ทำแจกันใช่ไมหคะ พอมาถึงคาบนี้ ใช้ร่สมกันได้ โดยใช้ใบเตยมาพับเป็นกุหลาบ แล้ก็มาใส่แจกันแบบนี้ เด็ก ๆ คงสงสัยใช่ไหมคะ ว่าเจ้า 2 ตัวนี้คืออะไรมี 2 ตัวนี้นะ แล้วก็มีอะไรอีกนะ เด็ก ๆ สามารถที่จะทำเป็นของเล่นก็ได้อันนี้คือสีจากธรรมชาติ ให้ทายค่ะ ว่าคืออะไร สามารถที่จะนำมาทำอะไรได้บ้างคะ อาจจะเป็นจานลองแก้วก็ได้นะคะ หรือาจจะใส่ของก็ได้ อันนี้ค่ะ เราระบายสี เราลงสีแต่ทางด้านนี้เรา ไม่ได้ลงสี แต่คือสีธรรมชาติ รู้หรือยังคะ ว่ามันมาจากอะไรมาจากเปลือกมังคุดค่ะ เมื่อเราทานมังคุดเสร็จแล้วนะคะ เราก็นำเปลือกเขาค่ะ มาตำ หลังจากตำเสร็จแล้ว เราก็นำมาขึ้นรูปร่างที่เราต้องการแล้วเราก็นำมาตากแดด ใช่ไหมคะ นะคะ อาจจะทำเป็นของเล่น อันนี้ค่ะ ลูฏคุณครูเขาบอกทำเป็นครก ก้แล้วแต่เด็ก ๆ นะคะ ว่าอยากจะจินตนาการว่าจะทำเป็น เรียบร้อยค่ ะพอมาด้านนี้ค่ะ เราทานไข่เสร็จเรียบร้อยแล้วเราก็สามารถ ได้มากมายเลยนะคะ อาจจะนำเปลือกไข่ไปเป็นปุ๋ยให้กับต้นไม้ก็ได้ มาปลูกต้นไม้ต่อก็ได้ มาเป้นภาชนะในการปลูกต้นไม้ อันแรกนี่ เอียงเล็กน้อย เนื่องจากมีต้นไม้อยู่จึงทำให้เขาเอียงนะคะ อันนี้ก็ลงสีเรียบร้อยแล้ว อาจจะทำเป็นของเล่นก็ได้นะคะ นะคะ ซึ่งเป็นการใช้เวลาว่างเด็ก ๆ ให้เกิดประโยชน์นะคะ ออกจากหน้าจอคอมพิวเตอร์มาเล่นแบบนี้ก็ได้นะคะ สามารถที่จะระบายสีเล่นก็ได้นะคะ แต่อันนี้คือ นำมาให้เด็ก ๆ ดูว่า วัสดุธรรมชาติต่าง ๆ ที่อยู่รอบตัสวเรา ต่อไปค่ะ ทางด้านนี้ค่ะ เป้นไม้ไผ่เศษไม้ไผ่ค่ะคุณครูก็ ก็รำท่ผูกเบือกเป็นแบบนี้ สามารถทำอะไรได้บ้าง ก้จะทำเป็นที่ตั้งโทรศัพท์ค่ะ เดี๋ยวจะสาธิตนะคะ ว่าตั้งได้จริงไหม นี่ค่ะ แบบนี้ ต่อไปทางด้านนี้ค่ะ ก็จะเป็นเครื่องเคในเรื่องของการทานคู่กับนื้วพริกนะคะ ค่ะ สวยงามไหมคะ การแกะสลักก็จะเพิ่มความสวยงาม ก็จะทำให้อาหาร มากยิ่งด้วยนะคะ แล้วก็ง่าย ๆ ค่ะ สำหรับพวกเราค่ะ วันนี้ค่ะ ครูจะมาแนะนำแบบนี้ซึ่งไม้นี่เราหาได้ง่ายมากเลย นี่คุณครูใช้ไม้ไผ่นะคะ เราลองมาปฎิบัติกันเลยนะคะ สำหรับเด็ก ๆ นะคะ ก็เริ่มปฏิบัติได้เลยค่ะ เพราะว่าเดี๋ยวเวลาไม่ทันนะคะ อย่าลืมว่าเวลาปฏิบัติงาน ไม่แกล้งกันนะคะ แล้วก็เมื่อทำงานเสร็จแล้วต้องเก็บให้เรียบร้อยด้วยนะคะ วัสดุของเราในวันนี้ค่ะ มีกรรไกร ค่ะ คุณครูมีไม้ไผ่ แล้วแต่ค่ะ เด็ก ๆ อาจจะใช้กิ่งไม้ก็ได้นะคะ ไม้หนีบ เพิ่มการตกแต่งนั่นเองค่ะ แล้วก็รูปภาพที่เราจะใช้ เราเริ่มลงมือกันเลยนะคะ ก่อนอื่นค่ะ อยากได้ยาวแค่ไหน คุณครุขอลองก่อนนะคะ ถึงว่าน่าจะสักขนาดนี้ อาจจะยาวนิดนึ่งก็ได้นะคะ ตอนนี้นะคะ คุณครุก็จะเริ่มทำนะคะ แต่ึใช้เทปใสนะคะ ในการช่วยติด เราต้องดูรูปของเราด้วยนะคะ รูปของเราเป็นแนวตั้งใช่ไหมคะ เดี๋ยวเราก็เหลือพื้นที่ ตะกุดเบ็ดนะคะ เห้นไหมคะด้านบนพับด้านหลัง ไปไว้ด้านหลังแบบนี้ แล้วก้ดึงนะคะ อีกด้านค่ะทำเหมือนกัน เอาไว้ด้านหน้าแบบนี้นะคะ ด้านกลัง จากด้านหลังมาไว้ด้านหน้านะคะ แล้วก็ ใส่ไปค่ะ ดึงนะคะ ไปขยับได้นะคะเด็ก ๆ ก็ อาจจะใช้เทปใสช่วยตลอดเวลานะคะ แล้วแต่ค่ะ เสร็จแล้วเราจะทำช่วงต่อไปนะคะ อัน นี่เป็นแนวตั้งเราต้องเว้นระยะห่างไว้นะคะ แล้วก็นำ นำมาดึง ดูสิว่าเท่ากันไหม ถ้าตรงไหนนักเรียนไม่แน่น นักเรียนดึงให้เขาตึง ๆ เลื่อนขึ้นไปก่อนนะคะ นะคะ ไม่ก็ขยับที่เราใช้นี้ก็คือ เงื่อนตระกุดเย็โนะคะ เรียบร้อยแล้ว เชือกที่เหลือเราก็นำมาฝูกก็ได้นะคะ อีกรอบหนึ่ง ที่จะ… เพื่อความเนียนของเขานะคะ ส่วนที่เหลือนะคะ เราก็ตัดทิ้งไปค่ะ อันนี้ง่าย ๆ เลยนะคะ แค่มีเศษไม้มีเชือก อย่าลืมเก็บ ความสะอาดในเรื่องของความสะอาดด้วยนะคะ ด้วยค่ะ กรอบรูปของเราอันนี้ดูเป็นแนวตั้ง เราก็ใช้ที่กนีบนะคะ นักเรียนอาจจะใช้คริปหนีบ หรือว่า อันนี้ครูอาจจะเว้นพื้นที่ไว้น้อยเกินไปด้วยแบบนี้หรือว่าจะต้องหนีบด้านบน เดี๋ยวนิดหนึ่ง นี่ค่ะ เก๋ ๆ นะคะ ค่ะ ตอนนี้เราก็มาอยู่ในช่วงสนุกกับงานประดิษฐ์นะคะ ซึ่งเป็นงานประดิษฐ์จากวัสนะคะ วันนี้ค่ะ คุณครูก็มีตัวอย่างอย่างแรกเลยค่ะ ทางด้านซ้ายมือของคุณครูเลยนะคะ คืออะไรคะ แจกันดอไม้เห็นไหมคะ ดอกไม้ อันนี้ค่ะคืออะไรคะ บายสีปากชาม เราใช้อะไรคะเด็ก ๆ แล้วก็ด้านหน้านี้ค่ะ กรวยดอกไม้เราใช้ บูช้าครูนะคะ เป็นถาดจากใบตองซึ่งงานทางด้านนี้เป็นใบติต่อไปค่ะ กระทงงงงพอมาถึงตอนนี้เด็ก ๆ เริ่มนึกออกแล้วใช่ไหมคะ สว่าวัสดุธรรมชาตินั้นมีอะไรบ้าง บางคน เราก็มีฝีมือเรื่องร้อยมาลัยทำไมไม่ได้นึกถึงตรงนี้ ต่อไปค่ะ คุ้นไหมคะ จากคาบที่แล้วเราได้ทำแจกันใช่ไหมคะ คาบนี้ เราก็สามารถประยุกต์ใช้ร่วมกันได้โดยใช้ใบเตยมาพับเป็นกระ เป้นอย่างไรคะ เอ๊ะเด็ก ๆ คงสงสัยใช่ไหมคะ ว่า 2 ตัวนี้คืออะอันนี้เด็ก ๆ สามารถที่จะทำเป็นของเล่นก็ได้นะคะ อันนี้คือสีจากธรรมชาติ หให้ทายค่ะ คืออะไร เดี๋ยวจะโชวืให้ดูนะคะว่ามันคืออะไร สามารถที่จะนำมา แต่นักเรียนรู้หรือยังคะว่ามันคืออะไร อันนี้ค่ะเราระบายสีเราลงสี เราลงสี แต่ทางด้านนี้เราไม่ได้ลงสี แต่คุณครูอยากให้นักกเรียนเห้นว่า มันแล้วรู้หรือยังคะ ว่ามันมาจากอะไร เราก็นำเปลือกเขาค่ะ มาตำหลังจากตำเสร็จแล้วเราก็มาขึ้น เราก็มา… ให้ได้รูปทรงตามที่ต้องกาเมื่อตอนต้นรายการครูก็บอกไปแล้วอาจจะทำเป็นของเล่น อันนี้ค่ะ เป็นครก เห็นไหมคะก็แล้วแต่เด็ก ๆ นะคะ ว่าอยากจะจินตนาการเป็นของเล่นแบบไหน เรียบร้อยค่ะ พอมาด้านนี้ค่ะเราทานไข่นะคะ เสร็จเรียบร้อยแล้ว เราสามารถนำเปลือกไข่มาใช้ระโยงระยางก็ได้ หรือสามารถที่จะนำเปลือกไข่มาปลูกต้นไม้ต่อก็ได้เห็นไหมคะ นำมาเป็นภาชนะ แบบไม่ได้ลงสีนะคะ อันนนี้แบบลงสี เอีน้อย นะคะ เนื่องจากมีต้นไมลงสีเรียบร้อยแล้ว อาจจะทำเป็นของเล่นก็ได้นะคะ นะคะซึ่งเป็นการใช้เวลา ให้เกิดประโยชน์นะคะ ออกจากหน้าจอคอมพิวเตอร์มาเล่นแบบนี้ได้นะคะ สามารถที่จะระบายสีเล่นก็ได้แต่ออันนี้คือ นำมาให้เด็ก ๆ ดู วัสดุธรรมชาติที่อยู่ใกล้ ๆ ตัวเรา ต่อไปค่ะ ทางด้านนี้ค่ะเป้นไม้ไผ่เศษไม้ไผ่ค่ะ คุณครู ก็นำมาผูกเชือกเป็นแบบนี้ ก้จะทำเป็นที่ตั้งโทรศัพท์ค่ะ เดี๋ว่าตั้งได้จริงไหมขออนุญาตนะคพ ต่อไปทางด้านนี้ค่ะ ก็จะเป็นเครื่องเคียงเป็นผลงานการในเรื่องของการทานคู่กับน้ำพริกนะคะ ค่ะ สวยงามไหมคะ การแกะสลัก ก็จะทำใหเพิ่มความสวยงามทำให้อาหารน่าทาน มากยิ่งขึ้นนะคะ แล้วก็ง่าย ๆ สำหรับพวกเราค่ะ รูป วันนี้ค่ะ ครูจะมาแนะนำแบบนี้ ซึ่งไม้นี้เราหาได้ง่ายมากเลย นี่คุณครูใช้ไม้ไผ่นะคะ แล้วก็เชือก เราลองมาปฏิบัติกันเลยนะคะ สำหรับเด็ก ๆ นะคะ ก็เริ่มปฏิบัติ เพราะว่าเดี๋ยวเวลาไม่ทันนะคะ ไม่แกล้งกันนะคะ แล้วก็ เมื่อทำงานเสร็จแล้วต้องเก็ยให้เรียบร้อยด้วยนะวัสดุของเราในวันนี้ค่ะ มีกรรไกร เชือกค่ะคุณครูมีไม้ไผ่ แล้วแต่ค่ะ เด็ก ๆ อาจจะใช้กิ่งไม้ก็ได้นะคะ ไม้หนีบ เพิ่มการตกแต่งนั่นเองค่ะแล้วก็รูปภาพที่เราจะใช้นะคะ เราเริ่มลงมือกันเลยนะคะ เราอยากได้ยาวแค่ไหน คุณครูของลองก่อนนะคะครูว่าน่าจะสักขนาดประมาณนี้ เชือกอาจจจะยาวนิดหนึ่งก็ได้นะคะตอนนี้นะคะ คุณครูก็จะเริ่มทำนะคะ แต่ว่าคุณครูไม่มีผู้ครูก็จะใช้เทปใส่นะคะ ในการช่วยติด เราต้องดูรูปของเราด้วยนะคะ รูปของเราเป็ฯแนวตั้วใข่ไหมคะ เดี๋ยวเราก็ เหลือพื้นที่ให้เยอะขึ้น เวลาเราจะผูกเชือกนะคะ เงื่อนตะกุดเบ็ดนะคะ เห็นไหมคะด้านบนพับนะคะ ด้านหลัง ไปไว้ด้านหลังแบบนี้ เสร็จแล้วก็ดึงแล้วก็ดึงอีกด้านค่ะ ทำเหมือนกัน ด้านหน้าแบบนี้นะคะ ด้านหลัง จากด้านหลังมาไว้ด้านหน้านะคะ แล้วก็ใส่ไปค่ะ ดึงนะคะ ไปขยับได้นะคะเด็ก ๆ ก็อาจจะใช้เทปใสช่วยด้วยนะคะ แล้วแต่ค่ะ ดสร็จแล้วเราจะทำช่วงต่อไปนะคะ เมื่อ เป็นแนวตั้งเราต้องเว้นระยะไว้นะคะ แล้วก็นำมาดึง ดูสิว่าเท่ากันไหม ได้อยู่นะคะ ถ้าตรงไหนไม่แน่น นักเรียนก็ค่อย ๆ จับนะคะอันนี้ดึงให้เขาตึง ๆ เลื่อนขึ้นไปก่อนนะคะ คุณครูจะมช้เทปใส นะคะ ไม่ให้เขาขยับกะประมาณนะะค ที่เราใช้นี้คือเงื่อนตะกุดเบ็ดนะคัะนะคะ นะคะ เรียบร้อยแล้ว เชือกที่เหลือเราก็นำมาผูกก็ได้นะคะ อีกรอบ เพื่อความแน่นให้เขานะคะ ส่วนที่เหลือนะคะ เราก็ตัดทิ้งค่ะ อันนี้ง่าย ๆ เลยนะคะ แค่มีเศษไม้ มีเชือกอย่าลืมเก็ยในเรื่องของ ความสะอาดในเรื่องขอขยะด้วยนะตะ ตกแต่งด้วยค่ะ กรอบรูปของเราอันนี้ก็เป็นแนวตั้ง เราก็ใช้ที่หนีบนะคะ นักเรียนอาจจะใช้คิปหนีบหรืออะไรก็ได้นะคะ อาจจะเว้นพื้นที่ไว้น้อยเกินไปด้วย แบบนี้หรือว่าจะต้องหนีบด้านบนดีคะ เดี๋ยวคุร฿๕ก่อนนะคะ นิดหนึ่ง นี่ค่ะ แบบเก๋ ๆ นะคะ ไหนของเด็ก ๆ ล่ะคะ วันนี้ประดิษฐ์อะไรบ้าง แล้วนะคะ คุณครูช่วยให้คะแนนเด็ก ๆ นะค ถ้าใครมีความคิดสร้างสรรค์มาก ๆ นะคะ ครูนกขอให้ 10 ตอนนี้ค่ะ เราไปดูที่สรุปบทเรียนกันค่ะ หรือประดิษฐ์ได้ถึงไหนแล้วคะ ใครทำเสร็จแล้วเยี่ยมมากเลยค่ะ อย่าลืมเก็บวัสดุ ที่ทำมาด้วยนะคะ ช่วงนี้มาถึงช่วงสรุปแล้วสำหรับงานในวันนี้ดีมากเลยค่ะ มาดูบนสรุปของคุณครูกันบ้าง สำหรับในวันนี้นะคะ วัสดุธรรมชาติรอบตัวเรา เล่น ของใช้ และของตกแต่ง ทำให้เกิดคุณค่ามากยิ่งขึ้นนะคะ สำหรับในวันนี้นะคะ เราก็จบภาคเรียนกันนะคะ แล้วก็จบหน่วยด้วย ที่ 4 เรียนรู้งานประดิษฐ์ ซึ่งนักเรียนก็กเคยทำม3 รอบใช่ไหมคะ รอบนี้เป็นรอบที่ 4 ประเมินตนเอง ก็คือว่า 1 ดาวก็ปรับปรุง 5 ดาวก็ดีมาก ก็ประเมินว่า ตนเองนั้นแต่ละกิจกรรมให้ดาให้ดาวตนเองเท่าไหร่ ให้นักเรียนสรุปดาวค่ะ ในข้อที่ 2 ว่าได้ 1 ดวงจำนวนกี่ครั้ง นะคะ แต่ส่วนใหญ่ไมใ่ค่อยมีให้ตัวเองปรับหรึงนะค</w:t>
      </w:r>
    </w:p>
    <w:p>
      <w:pPr>
        <w:pStyle w:val="BodyText"/>
      </w:pPr>
      <w:r>
        <w:t xml:space="preserve">(คุณครูณัฐทิยา) ใช่แล้วค่ะ เด็ก ๆ ต้องทำได้ดี อย่างนั้นแน่นอนค่ะ</w:t>
      </w:r>
    </w:p>
    <w:p>
      <w:pPr>
        <w:pStyle w:val="BodyText"/>
      </w:pPr>
      <w:r>
        <w:t xml:space="preserve">(คุณครูสุนทรี) แล้วก็วงกลมนะคะ ที่ว่า หมายถึงว่านักเรียนจะพัฒนาอย่งไรบ้ในภาคเรียนที่ 2 นะคะ ว่านักเรียนจะ อย่างไรบ้างนะคะ สำหรับวันนี้ค่ะ ครูยกและครูฝ้ายนะคะ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การงานอาชีพ ป. 4 หน่วยที่ 4) 5. ประดิษฐ์สิ่งของจากวัสดุธรรมชาติ (มีใบงาน) ปลา ภูมิ ฟารุต</dc:title>
  <dc:creator/>
  <cp:keywords/>
  <dcterms:created xsi:type="dcterms:W3CDTF">2022-09-28T03:40:44Z</dcterms:created>
  <dcterms:modified xsi:type="dcterms:W3CDTF">2022-09-28T03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กันยายน 2565 เวลา 09.00 น.</vt:lpwstr>
  </property>
  <property fmtid="{D5CDD505-2E9C-101B-9397-08002B2CF9AE}" pid="3" name="subtitle">
    <vt:lpwstr/>
  </property>
</Properties>
</file>